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Religiosity and frequency of anger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23.474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'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Family structure and whether a girl goes to college are
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10.357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Gender and PhD status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1.932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'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0905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</cp:coreProperties>
</file>